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D65" w:rsidRDefault="00812D65">
      <w:bookmarkStart w:id="0" w:name="_GoBack"/>
      <w:bookmarkEnd w:id="0"/>
      <w:r w:rsidRPr="00812D65">
        <w:rPr>
          <w:b/>
        </w:rPr>
        <w:t>Program/Unit</w:t>
      </w:r>
      <w:r>
        <w:t>:</w:t>
      </w:r>
    </w:p>
    <w:p w:rsidR="00674489" w:rsidRPr="00674489" w:rsidRDefault="00674489">
      <w:r>
        <w:rPr>
          <w:b/>
        </w:rPr>
        <w:t>Department/College/Division</w:t>
      </w:r>
      <w:r>
        <w:t>:</w:t>
      </w:r>
    </w:p>
    <w:p w:rsidR="00812D65" w:rsidRDefault="00812D65">
      <w:r w:rsidRPr="00812D65">
        <w:rPr>
          <w:b/>
        </w:rPr>
        <w:t>Report prepared and submitted by</w:t>
      </w:r>
      <w:r>
        <w:t>:</w:t>
      </w:r>
    </w:p>
    <w:p w:rsidR="00531A33" w:rsidRDefault="00531A33">
      <w:r w:rsidRPr="00531A33">
        <w:rPr>
          <w:b/>
        </w:rPr>
        <w:t>Chair of Department</w:t>
      </w:r>
      <w:r>
        <w:t xml:space="preserve">: </w:t>
      </w:r>
    </w:p>
    <w:p w:rsidR="00812D65" w:rsidRDefault="00812D65">
      <w:r w:rsidRPr="00812D65">
        <w:rPr>
          <w:b/>
        </w:rPr>
        <w:t>Date</w:t>
      </w:r>
      <w:r>
        <w:t>:</w:t>
      </w:r>
    </w:p>
    <w:p w:rsidR="00812D65" w:rsidRDefault="00812D6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812D65" w:rsidTr="001154C9">
        <w:tc>
          <w:tcPr>
            <w:tcW w:w="8856" w:type="dxa"/>
          </w:tcPr>
          <w:p w:rsidR="00812D65" w:rsidRDefault="00812D65">
            <w:r>
              <w:t xml:space="preserve">1) </w:t>
            </w:r>
            <w:r w:rsidRPr="001154C9">
              <w:rPr>
                <w:b/>
                <w:u w:val="single"/>
              </w:rPr>
              <w:t>Introduction/Contex</w:t>
            </w:r>
            <w:r w:rsidR="00B865CF" w:rsidRPr="001154C9">
              <w:rPr>
                <w:b/>
                <w:u w:val="single"/>
              </w:rPr>
              <w:t>t &amp; Program Highlights:</w:t>
            </w:r>
          </w:p>
          <w:p w:rsidR="00812D65" w:rsidRDefault="00812D65"/>
          <w:p w:rsidR="00812D65" w:rsidRPr="00A06421" w:rsidRDefault="00B865CF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A06421">
              <w:rPr>
                <w:sz w:val="22"/>
                <w:szCs w:val="22"/>
              </w:rPr>
              <w:t>Provide summary</w:t>
            </w:r>
            <w:r w:rsidR="00812D65" w:rsidRPr="00A06421">
              <w:rPr>
                <w:sz w:val="22"/>
                <w:szCs w:val="22"/>
              </w:rPr>
              <w:t xml:space="preserve"> information about your program/unit</w:t>
            </w:r>
            <w:r w:rsidRPr="00A06421">
              <w:rPr>
                <w:sz w:val="22"/>
                <w:szCs w:val="22"/>
              </w:rPr>
              <w:t xml:space="preserve"> that</w:t>
            </w:r>
            <w:r w:rsidR="00812D65" w:rsidRPr="00A06421">
              <w:rPr>
                <w:sz w:val="22"/>
                <w:szCs w:val="22"/>
              </w:rPr>
              <w:t xml:space="preserve"> is important for </w:t>
            </w:r>
            <w:r w:rsidRPr="00A06421">
              <w:rPr>
                <w:sz w:val="22"/>
                <w:szCs w:val="22"/>
              </w:rPr>
              <w:t>peer reviewers to contextualize your assessment report</w:t>
            </w:r>
            <w:r w:rsidR="00A06421" w:rsidRPr="00A06421">
              <w:rPr>
                <w:sz w:val="22"/>
                <w:szCs w:val="22"/>
              </w:rPr>
              <w:t>.</w:t>
            </w:r>
          </w:p>
          <w:p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vide some of student engagement activities in the program </w:t>
            </w:r>
          </w:p>
          <w:p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Outline any </w:t>
            </w:r>
            <w:r w:rsidR="00EC3922">
              <w:rPr>
                <w:sz w:val="22"/>
                <w:szCs w:val="22"/>
              </w:rPr>
              <w:t xml:space="preserve">AY </w:t>
            </w:r>
            <w:r w:rsidR="002D3C2F">
              <w:rPr>
                <w:sz w:val="22"/>
                <w:szCs w:val="22"/>
              </w:rPr>
              <w:t>201</w:t>
            </w:r>
            <w:r w:rsidR="00074F8C">
              <w:rPr>
                <w:sz w:val="22"/>
                <w:szCs w:val="22"/>
              </w:rPr>
              <w:t>8</w:t>
            </w:r>
            <w:r w:rsidR="00EC3922">
              <w:rPr>
                <w:sz w:val="22"/>
                <w:szCs w:val="22"/>
              </w:rPr>
              <w:t>-</w:t>
            </w:r>
            <w:r w:rsidR="002D3C2F">
              <w:rPr>
                <w:sz w:val="22"/>
                <w:szCs w:val="22"/>
              </w:rPr>
              <w:t>201</w:t>
            </w:r>
            <w:r w:rsidR="00074F8C">
              <w:rPr>
                <w:sz w:val="22"/>
                <w:szCs w:val="22"/>
              </w:rPr>
              <w:t>9</w:t>
            </w:r>
            <w:r w:rsidRPr="001154C9">
              <w:rPr>
                <w:sz w:val="22"/>
                <w:szCs w:val="22"/>
              </w:rPr>
              <w:t xml:space="preserve"> improvements based on review of findings related to:</w:t>
            </w:r>
          </w:p>
          <w:p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i) program/unit curriculum AND/OR</w:t>
            </w:r>
          </w:p>
          <w:p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ii) program/unit assessment plan</w:t>
            </w:r>
          </w:p>
          <w:p w:rsidR="00A06421" w:rsidRDefault="00A06421" w:rsidP="00A06421">
            <w:pPr>
              <w:pStyle w:val="ListParagraph"/>
              <w:rPr>
                <w:sz w:val="22"/>
                <w:szCs w:val="22"/>
              </w:rPr>
            </w:pPr>
          </w:p>
          <w:p w:rsidR="00A06421" w:rsidRP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Share a preliminary forecast related to program/unit evolution over AY </w:t>
            </w:r>
            <w:r w:rsidR="002D3C2F">
              <w:rPr>
                <w:sz w:val="22"/>
                <w:szCs w:val="22"/>
              </w:rPr>
              <w:t>201</w:t>
            </w:r>
            <w:r w:rsidR="00074F8C">
              <w:rPr>
                <w:sz w:val="22"/>
                <w:szCs w:val="22"/>
              </w:rPr>
              <w:t>8</w:t>
            </w:r>
            <w:r w:rsidRPr="001154C9">
              <w:rPr>
                <w:sz w:val="22"/>
                <w:szCs w:val="22"/>
              </w:rPr>
              <w:t>-201</w:t>
            </w:r>
            <w:r w:rsidR="00074F8C">
              <w:rPr>
                <w:sz w:val="22"/>
                <w:szCs w:val="22"/>
              </w:rPr>
              <w:t>9</w:t>
            </w:r>
          </w:p>
          <w:p w:rsidR="00B865CF" w:rsidRPr="001154C9" w:rsidRDefault="00B865CF" w:rsidP="00B865CF">
            <w:pPr>
              <w:rPr>
                <w:sz w:val="22"/>
                <w:szCs w:val="22"/>
              </w:rPr>
            </w:pPr>
          </w:p>
          <w:p w:rsidR="00812D65" w:rsidRPr="001154C9" w:rsidRDefault="00812D65" w:rsidP="00B865CF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Default="00812D65" w:rsidP="00812D65"/>
        </w:tc>
      </w:tr>
      <w:tr w:rsidR="00812D65" w:rsidTr="001154C9">
        <w:tc>
          <w:tcPr>
            <w:tcW w:w="8856" w:type="dxa"/>
          </w:tcPr>
          <w:p w:rsidR="00812D65" w:rsidRDefault="00812D65">
            <w:r>
              <w:lastRenderedPageBreak/>
              <w:t xml:space="preserve">2. </w:t>
            </w:r>
            <w:r w:rsidRPr="001154C9">
              <w:rPr>
                <w:b/>
                <w:u w:val="single"/>
              </w:rPr>
              <w:t>Goals</w:t>
            </w:r>
            <w:r>
              <w:t>:</w:t>
            </w:r>
          </w:p>
          <w:p w:rsidR="00812D65" w:rsidRDefault="00812D65"/>
          <w:p w:rsidR="00812D65" w:rsidRPr="001154C9" w:rsidRDefault="00812D65" w:rsidP="00812D65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Pr="001154C9">
              <w:rPr>
                <w:sz w:val="22"/>
                <w:szCs w:val="22"/>
              </w:rPr>
              <w:t xml:space="preserve">What are the goals of your program/unit in terms of student learning?  </w:t>
            </w:r>
          </w:p>
          <w:p w:rsidR="00B865CF" w:rsidRPr="001154C9" w:rsidRDefault="00334A03" w:rsidP="00812D65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B865CF" w:rsidRPr="001154C9">
              <w:rPr>
                <w:sz w:val="22"/>
                <w:szCs w:val="22"/>
              </w:rPr>
              <w:t xml:space="preserve">Is there is any change in terms of program goals compared to the previous year? </w:t>
            </w:r>
          </w:p>
          <w:p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:rsidR="00812D65" w:rsidRPr="001154C9" w:rsidRDefault="00B865CF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:rsidR="00B865CF" w:rsidRPr="001154C9" w:rsidRDefault="00B865CF" w:rsidP="001154C9">
            <w:pPr>
              <w:ind w:left="720"/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Default="00812D65" w:rsidP="00812D65"/>
        </w:tc>
      </w:tr>
      <w:tr w:rsidR="00812D65" w:rsidTr="001154C9">
        <w:tc>
          <w:tcPr>
            <w:tcW w:w="8856" w:type="dxa"/>
          </w:tcPr>
          <w:p w:rsidR="00812D65" w:rsidRDefault="009358E2">
            <w:r>
              <w:lastRenderedPageBreak/>
              <w:t xml:space="preserve">3. </w:t>
            </w:r>
            <w:r w:rsidRPr="001154C9">
              <w:rPr>
                <w:b/>
                <w:u w:val="single"/>
              </w:rPr>
              <w:t>Outcomes</w:t>
            </w:r>
            <w:r>
              <w:t>:</w:t>
            </w:r>
          </w:p>
          <w:p w:rsidR="009358E2" w:rsidRDefault="009358E2"/>
          <w:p w:rsidR="009358E2" w:rsidRPr="001154C9" w:rsidRDefault="009358E2" w:rsidP="009358E2">
            <w:pPr>
              <w:rPr>
                <w:bCs/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73131C" w:rsidRPr="001154C9">
              <w:rPr>
                <w:bCs/>
                <w:sz w:val="22"/>
                <w:szCs w:val="22"/>
              </w:rPr>
              <w:t xml:space="preserve">What are </w:t>
            </w:r>
            <w:r w:rsidRPr="001154C9">
              <w:rPr>
                <w:bCs/>
                <w:sz w:val="22"/>
                <w:szCs w:val="22"/>
              </w:rPr>
              <w:t xml:space="preserve">outcomes of your program/unit in terms of student learning? </w:t>
            </w:r>
          </w:p>
          <w:p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program outcomes compared to the previous year? </w:t>
            </w:r>
          </w:p>
          <w:p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:rsidR="009358E2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 </w:t>
            </w: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334A03" w:rsidRPr="001154C9" w:rsidRDefault="00334A03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Default="009358E2" w:rsidP="009358E2"/>
          <w:p w:rsidR="0073131C" w:rsidRDefault="0073131C" w:rsidP="009358E2"/>
        </w:tc>
      </w:tr>
      <w:tr w:rsidR="00812D65" w:rsidTr="001154C9">
        <w:tc>
          <w:tcPr>
            <w:tcW w:w="8856" w:type="dxa"/>
          </w:tcPr>
          <w:p w:rsidR="00812D65" w:rsidRDefault="009358E2" w:rsidP="009358E2">
            <w:r>
              <w:lastRenderedPageBreak/>
              <w:t xml:space="preserve">4. </w:t>
            </w:r>
            <w:r w:rsidRPr="001154C9">
              <w:rPr>
                <w:b/>
                <w:u w:val="single"/>
              </w:rPr>
              <w:t>Data Collection</w:t>
            </w:r>
            <w:r>
              <w:t>:</w:t>
            </w:r>
          </w:p>
          <w:p w:rsidR="009358E2" w:rsidRDefault="009358E2" w:rsidP="009358E2"/>
          <w:p w:rsidR="00334A03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What </w:t>
            </w:r>
            <w:r w:rsidRPr="001154C9">
              <w:rPr>
                <w:i/>
                <w:iCs/>
                <w:sz w:val="22"/>
                <w:szCs w:val="22"/>
              </w:rPr>
              <w:t>direct</w:t>
            </w:r>
            <w:r w:rsidRPr="001154C9">
              <w:rPr>
                <w:sz w:val="22"/>
                <w:szCs w:val="22"/>
              </w:rPr>
              <w:t xml:space="preserve"> and </w:t>
            </w:r>
            <w:r w:rsidRPr="001154C9">
              <w:rPr>
                <w:i/>
                <w:iCs/>
                <w:sz w:val="22"/>
                <w:szCs w:val="22"/>
              </w:rPr>
              <w:t>indirect</w:t>
            </w:r>
            <w:r w:rsidRPr="001154C9">
              <w:rPr>
                <w:sz w:val="22"/>
                <w:szCs w:val="22"/>
              </w:rPr>
              <w:t xml:space="preserve"> methods did you use to measure the degree </w:t>
            </w:r>
            <w:r w:rsidR="00F23E2B" w:rsidRPr="001154C9">
              <w:rPr>
                <w:sz w:val="22"/>
                <w:szCs w:val="22"/>
              </w:rPr>
              <w:t>to which the student learning outcomes</w:t>
            </w:r>
            <w:r w:rsidRPr="001154C9">
              <w:rPr>
                <w:sz w:val="22"/>
                <w:szCs w:val="22"/>
              </w:rPr>
              <w:t xml:space="preserve"> meet</w:t>
            </w:r>
            <w:r w:rsidR="00F23E2B" w:rsidRPr="001154C9">
              <w:rPr>
                <w:sz w:val="22"/>
                <w:szCs w:val="22"/>
              </w:rPr>
              <w:t xml:space="preserve"> (align with)</w:t>
            </w:r>
            <w:r w:rsidRPr="001154C9">
              <w:rPr>
                <w:sz w:val="22"/>
                <w:szCs w:val="22"/>
              </w:rPr>
              <w:t xml:space="preserve"> the goals of your program/unit? </w:t>
            </w:r>
          </w:p>
          <w:p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data collection methods compared to the previous year? </w:t>
            </w:r>
          </w:p>
          <w:p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:rsidR="009358E2" w:rsidRPr="001154C9" w:rsidRDefault="009358E2" w:rsidP="0073131C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F52528" w:rsidRPr="001154C9" w:rsidRDefault="00F52528" w:rsidP="009358E2">
            <w:pPr>
              <w:rPr>
                <w:sz w:val="22"/>
                <w:szCs w:val="22"/>
              </w:rPr>
            </w:pPr>
          </w:p>
          <w:p w:rsidR="00F52528" w:rsidRPr="001154C9" w:rsidRDefault="00F52528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Default="009358E2" w:rsidP="009358E2"/>
        </w:tc>
      </w:tr>
      <w:tr w:rsidR="00812D65" w:rsidTr="001154C9">
        <w:tc>
          <w:tcPr>
            <w:tcW w:w="8856" w:type="dxa"/>
          </w:tcPr>
          <w:p w:rsidR="00812D65" w:rsidRDefault="009358E2">
            <w:r>
              <w:t xml:space="preserve">5. </w:t>
            </w:r>
            <w:r w:rsidRPr="001154C9">
              <w:rPr>
                <w:b/>
                <w:u w:val="single"/>
              </w:rPr>
              <w:t>Data Analysis &amp; Findings</w:t>
            </w:r>
            <w:r>
              <w:t>:</w:t>
            </w:r>
          </w:p>
          <w:p w:rsidR="009358E2" w:rsidRDefault="009358E2"/>
          <w:p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1F6FA2" w:rsidRPr="001154C9">
              <w:rPr>
                <w:sz w:val="22"/>
                <w:szCs w:val="22"/>
              </w:rPr>
              <w:t>How did your program/unit analyze the student learning assessment data collected? What are your findings/results? How do they compare to the findings/results from the previous academic year?</w:t>
            </w:r>
          </w:p>
          <w:p w:rsidR="000921EC" w:rsidRDefault="000921EC" w:rsidP="009358E2">
            <w:pPr>
              <w:rPr>
                <w:sz w:val="22"/>
                <w:szCs w:val="22"/>
              </w:rPr>
            </w:pPr>
          </w:p>
          <w:p w:rsidR="009358E2" w:rsidRPr="001154C9" w:rsidRDefault="001F6FA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:rsidR="009B3E76" w:rsidRPr="001154C9" w:rsidRDefault="009B3E76" w:rsidP="009358E2">
            <w:pPr>
              <w:rPr>
                <w:sz w:val="22"/>
                <w:szCs w:val="22"/>
              </w:rPr>
            </w:pPr>
          </w:p>
          <w:p w:rsidR="009B3E76" w:rsidRPr="001154C9" w:rsidRDefault="009B3E76" w:rsidP="009358E2">
            <w:pPr>
              <w:rPr>
                <w:sz w:val="22"/>
                <w:szCs w:val="22"/>
              </w:rPr>
            </w:pPr>
          </w:p>
          <w:p w:rsidR="009B3E76" w:rsidRPr="001154C9" w:rsidRDefault="009B3E76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Default="009358E2" w:rsidP="009358E2"/>
        </w:tc>
      </w:tr>
      <w:tr w:rsidR="00812D65" w:rsidTr="001154C9">
        <w:tc>
          <w:tcPr>
            <w:tcW w:w="8856" w:type="dxa"/>
          </w:tcPr>
          <w:p w:rsidR="00812D65" w:rsidRDefault="009358E2">
            <w:r>
              <w:t xml:space="preserve">6. </w:t>
            </w:r>
            <w:r w:rsidRPr="001154C9">
              <w:rPr>
                <w:b/>
                <w:u w:val="single"/>
              </w:rPr>
              <w:t>Review of Findings</w:t>
            </w:r>
            <w:r>
              <w:t>:</w:t>
            </w:r>
          </w:p>
          <w:p w:rsidR="009358E2" w:rsidRDefault="009358E2"/>
          <w:p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="00933C0C" w:rsidRPr="001154C9">
              <w:rPr>
                <w:sz w:val="22"/>
                <w:szCs w:val="22"/>
              </w:rPr>
              <w:t>Who was involved in</w:t>
            </w:r>
            <w:r w:rsidRPr="001154C9">
              <w:rPr>
                <w:sz w:val="22"/>
                <w:szCs w:val="22"/>
              </w:rPr>
              <w:t xml:space="preserve"> your program/unit </w:t>
            </w:r>
            <w:r w:rsidR="00933C0C" w:rsidRPr="001154C9">
              <w:rPr>
                <w:sz w:val="22"/>
                <w:szCs w:val="22"/>
              </w:rPr>
              <w:t xml:space="preserve">review of </w:t>
            </w:r>
            <w:r w:rsidRPr="001154C9">
              <w:rPr>
                <w:sz w:val="22"/>
                <w:szCs w:val="22"/>
              </w:rPr>
              <w:t xml:space="preserve">the findings </w:t>
            </w:r>
            <w:r w:rsidR="00933C0C" w:rsidRPr="001154C9">
              <w:rPr>
                <w:sz w:val="22"/>
                <w:szCs w:val="22"/>
              </w:rPr>
              <w:t>from</w:t>
            </w:r>
            <w:r w:rsidRPr="001154C9">
              <w:rPr>
                <w:sz w:val="22"/>
                <w:szCs w:val="22"/>
              </w:rPr>
              <w:t xml:space="preserve"> your analysis of student learning</w:t>
            </w:r>
            <w:r w:rsidR="00933C0C" w:rsidRPr="001154C9">
              <w:rPr>
                <w:sz w:val="22"/>
                <w:szCs w:val="22"/>
              </w:rPr>
              <w:t xml:space="preserve"> assessment data?</w:t>
            </w:r>
            <w:r w:rsidRPr="001154C9">
              <w:rPr>
                <w:sz w:val="22"/>
                <w:szCs w:val="22"/>
              </w:rPr>
              <w:t xml:space="preserve"> When did the review process take place?</w:t>
            </w:r>
          </w:p>
          <w:p w:rsidR="000921EC" w:rsidRDefault="000921EC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Default="009358E2" w:rsidP="009358E2"/>
        </w:tc>
      </w:tr>
      <w:tr w:rsidR="00812D65" w:rsidTr="001154C9">
        <w:tc>
          <w:tcPr>
            <w:tcW w:w="8856" w:type="dxa"/>
          </w:tcPr>
          <w:p w:rsidR="00812D65" w:rsidRDefault="009358E2">
            <w:r>
              <w:t xml:space="preserve">7. </w:t>
            </w:r>
            <w:r w:rsidRPr="001154C9">
              <w:rPr>
                <w:b/>
                <w:u w:val="single"/>
              </w:rPr>
              <w:t>Follow-Up Actions</w:t>
            </w:r>
            <w:r>
              <w:t>:</w:t>
            </w:r>
          </w:p>
          <w:p w:rsidR="009358E2" w:rsidRDefault="009358E2"/>
          <w:p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Based on your review of findings, what changes have been made to the curriculum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activiti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servic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goals, </w:t>
            </w:r>
            <w:r w:rsidR="00933C0C" w:rsidRPr="001154C9">
              <w:rPr>
                <w:sz w:val="22"/>
                <w:szCs w:val="22"/>
              </w:rPr>
              <w:t>OR</w:t>
            </w:r>
            <w:r w:rsidRPr="001154C9">
              <w:rPr>
                <w:sz w:val="22"/>
                <w:szCs w:val="22"/>
              </w:rPr>
              <w:t xml:space="preserve"> student learning outcomes </w:t>
            </w:r>
            <w:r w:rsidR="00933C0C" w:rsidRPr="001154C9">
              <w:rPr>
                <w:sz w:val="22"/>
                <w:szCs w:val="22"/>
              </w:rPr>
              <w:t xml:space="preserve">(choose all that apply) </w:t>
            </w:r>
            <w:r w:rsidRPr="001154C9">
              <w:rPr>
                <w:sz w:val="22"/>
                <w:szCs w:val="22"/>
              </w:rPr>
              <w:t xml:space="preserve">in your program/unit? Also, </w:t>
            </w:r>
            <w:r w:rsidR="000822A1" w:rsidRPr="001154C9">
              <w:rPr>
                <w:sz w:val="22"/>
                <w:szCs w:val="22"/>
              </w:rPr>
              <w:t>have any of these changes led to modifications in the process of collecting and/or reviewing stu</w:t>
            </w:r>
            <w:r w:rsidRPr="001154C9">
              <w:rPr>
                <w:sz w:val="22"/>
                <w:szCs w:val="22"/>
              </w:rPr>
              <w:t xml:space="preserve">dent learning assessment </w:t>
            </w:r>
            <w:r w:rsidR="000822A1" w:rsidRPr="001154C9">
              <w:rPr>
                <w:sz w:val="22"/>
                <w:szCs w:val="22"/>
              </w:rPr>
              <w:t>data?</w:t>
            </w:r>
          </w:p>
          <w:p w:rsidR="000921EC" w:rsidRDefault="000921EC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0822A1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Default="009358E2" w:rsidP="009358E2"/>
        </w:tc>
      </w:tr>
    </w:tbl>
    <w:p w:rsidR="00812D65" w:rsidRDefault="00812D65"/>
    <w:sectPr w:rsidR="00812D65">
      <w:headerReference w:type="even" r:id="rId7"/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503C" w:rsidRDefault="0030503C">
      <w:r>
        <w:separator/>
      </w:r>
    </w:p>
  </w:endnote>
  <w:endnote w:type="continuationSeparator" w:id="0">
    <w:p w:rsidR="0030503C" w:rsidRDefault="00305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503C" w:rsidRDefault="0030503C">
      <w:r>
        <w:separator/>
      </w:r>
    </w:p>
  </w:footnote>
  <w:footnote w:type="continuationSeparator" w:id="0">
    <w:p w:rsidR="0030503C" w:rsidRDefault="00305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52528" w:rsidRDefault="00F52528" w:rsidP="00812D6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8166A">
      <w:rPr>
        <w:rStyle w:val="PageNumber"/>
        <w:noProof/>
      </w:rPr>
      <w:t>1</w:t>
    </w:r>
    <w:r>
      <w:rPr>
        <w:rStyle w:val="PageNumber"/>
      </w:rPr>
      <w:fldChar w:fldCharType="end"/>
    </w:r>
  </w:p>
  <w:p w:rsidR="00F52528" w:rsidRDefault="00F52528" w:rsidP="00812D65">
    <w:pPr>
      <w:pStyle w:val="Header"/>
      <w:ind w:right="360"/>
      <w:rPr>
        <w:b/>
        <w:sz w:val="20"/>
        <w:szCs w:val="20"/>
      </w:rPr>
    </w:pPr>
    <w:smartTag w:uri="urn:schemas-microsoft-com:office:smarttags" w:element="place">
      <w:smartTag w:uri="urn:schemas-microsoft-com:office:smarttags" w:element="PlaceName">
        <w:r>
          <w:rPr>
            <w:b/>
            <w:sz w:val="20"/>
            <w:szCs w:val="20"/>
          </w:rPr>
          <w:t>Cleveland</w:t>
        </w:r>
      </w:smartTag>
      <w:r>
        <w:rPr>
          <w:b/>
          <w:sz w:val="20"/>
          <w:szCs w:val="20"/>
        </w:rPr>
        <w:t xml:space="preserve"> </w:t>
      </w:r>
      <w:smartTag w:uri="urn:schemas-microsoft-com:office:smarttags" w:element="PlaceType">
        <w:r>
          <w:rPr>
            <w:b/>
            <w:sz w:val="20"/>
            <w:szCs w:val="20"/>
          </w:rPr>
          <w:t>State</w:t>
        </w:r>
      </w:smartTag>
      <w:r>
        <w:rPr>
          <w:b/>
          <w:sz w:val="20"/>
          <w:szCs w:val="20"/>
        </w:rPr>
        <w:t xml:space="preserve"> </w:t>
      </w:r>
      <w:smartTag w:uri="urn:schemas-microsoft-com:office:smarttags" w:element="PlaceType">
        <w:r>
          <w:rPr>
            <w:b/>
            <w:sz w:val="20"/>
            <w:szCs w:val="20"/>
          </w:rPr>
          <w:t>University</w:t>
        </w:r>
      </w:smartTag>
    </w:smartTag>
  </w:p>
  <w:p w:rsidR="00F52528" w:rsidRPr="00812D65" w:rsidRDefault="002D3C2F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>201</w:t>
    </w:r>
    <w:r w:rsidR="00174E1D">
      <w:rPr>
        <w:b/>
        <w:sz w:val="20"/>
        <w:szCs w:val="20"/>
      </w:rPr>
      <w:t>9</w:t>
    </w:r>
    <w:r w:rsidR="00F52528">
      <w:rPr>
        <w:b/>
        <w:sz w:val="20"/>
        <w:szCs w:val="20"/>
      </w:rPr>
      <w:t xml:space="preserve"> Student Learning Outcomes Assessment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36291D"/>
    <w:multiLevelType w:val="hybridMultilevel"/>
    <w:tmpl w:val="78060C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BBLGZkYmpkZGJko6SsGpxcWZ+XkgBYa1AJrLcpksAAAA"/>
  </w:docVars>
  <w:rsids>
    <w:rsidRoot w:val="00812D65"/>
    <w:rsid w:val="00004336"/>
    <w:rsid w:val="00074F8C"/>
    <w:rsid w:val="000822A1"/>
    <w:rsid w:val="000921EC"/>
    <w:rsid w:val="001154C9"/>
    <w:rsid w:val="00174E1D"/>
    <w:rsid w:val="001F6FA2"/>
    <w:rsid w:val="00283A33"/>
    <w:rsid w:val="002A42EC"/>
    <w:rsid w:val="002B1D48"/>
    <w:rsid w:val="002D3C2F"/>
    <w:rsid w:val="002F40CF"/>
    <w:rsid w:val="0030503C"/>
    <w:rsid w:val="00334A03"/>
    <w:rsid w:val="004270F4"/>
    <w:rsid w:val="004C1727"/>
    <w:rsid w:val="00531A33"/>
    <w:rsid w:val="005C299D"/>
    <w:rsid w:val="00640050"/>
    <w:rsid w:val="00674489"/>
    <w:rsid w:val="00711869"/>
    <w:rsid w:val="0073131C"/>
    <w:rsid w:val="007328FC"/>
    <w:rsid w:val="007759C8"/>
    <w:rsid w:val="00812D65"/>
    <w:rsid w:val="00897F9C"/>
    <w:rsid w:val="00930E8B"/>
    <w:rsid w:val="00933C0C"/>
    <w:rsid w:val="009358E2"/>
    <w:rsid w:val="00977E4A"/>
    <w:rsid w:val="009B3E76"/>
    <w:rsid w:val="00A06421"/>
    <w:rsid w:val="00A064AF"/>
    <w:rsid w:val="00A31864"/>
    <w:rsid w:val="00AC2EB6"/>
    <w:rsid w:val="00B865CF"/>
    <w:rsid w:val="00C04815"/>
    <w:rsid w:val="00C66FD8"/>
    <w:rsid w:val="00CB09DB"/>
    <w:rsid w:val="00EC3922"/>
    <w:rsid w:val="00F23E2B"/>
    <w:rsid w:val="00F2753C"/>
    <w:rsid w:val="00F43B66"/>
    <w:rsid w:val="00F52528"/>
    <w:rsid w:val="00F81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docId w15:val="{6DE7A425-5B14-41A8-9B8D-C76CFD7A0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12D6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12D6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12D65"/>
  </w:style>
  <w:style w:type="table" w:styleId="TableGrid">
    <w:name w:val="Table Grid"/>
    <w:basedOn w:val="TableNormal"/>
    <w:rsid w:val="00812D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283A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83A3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93</Words>
  <Characters>2394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/Unit:</vt:lpstr>
    </vt:vector>
  </TitlesOfParts>
  <Company>Cleveland State University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/Unit:</dc:title>
  <dc:subject/>
  <dc:creator>IST</dc:creator>
  <cp:keywords/>
  <cp:lastModifiedBy>Laurine C Owens</cp:lastModifiedBy>
  <cp:revision>2</cp:revision>
  <cp:lastPrinted>2016-03-21T16:00:00Z</cp:lastPrinted>
  <dcterms:created xsi:type="dcterms:W3CDTF">2019-03-19T13:32:00Z</dcterms:created>
  <dcterms:modified xsi:type="dcterms:W3CDTF">2019-03-19T13:32:00Z</dcterms:modified>
</cp:coreProperties>
</file>